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32716" w14:textId="48C16446" w:rsidR="00830CA6" w:rsidRPr="00C549B9" w:rsidRDefault="00B50D2A" w:rsidP="00830CA6">
      <w:pPr>
        <w:jc w:val="center"/>
        <w:rPr>
          <w:sz w:val="28"/>
          <w:szCs w:val="28"/>
          <w:lang w:val="en-GB"/>
        </w:rPr>
      </w:pPr>
      <w:r w:rsidRPr="00C549B9">
        <w:rPr>
          <w:sz w:val="28"/>
          <w:szCs w:val="28"/>
          <w:lang w:val="en-GB"/>
        </w:rPr>
        <w:t>How to play MyJavaGame</w:t>
      </w:r>
      <w:r w:rsidR="00830CA6" w:rsidRPr="00C549B9">
        <w:rPr>
          <w:sz w:val="28"/>
          <w:szCs w:val="28"/>
          <w:lang w:val="en-GB"/>
        </w:rPr>
        <w:br/>
      </w:r>
    </w:p>
    <w:p w14:paraId="51B3BB93" w14:textId="36CD9630" w:rsidR="00B50D2A" w:rsidRPr="00C549B9" w:rsidRDefault="00B50D2A" w:rsidP="007454D6">
      <w:pPr>
        <w:ind w:firstLine="708"/>
        <w:rPr>
          <w:lang w:val="en-GB"/>
        </w:rPr>
      </w:pPr>
      <w:r w:rsidRPr="00C549B9">
        <w:rPr>
          <w:lang w:val="en-GB"/>
        </w:rPr>
        <w:t>First of all, you need to launch the executable jar MyJavaGame.jar. It’s possible that you will need to install newer java JRE (1.8.0_141 or higher) or even JDK (</w:t>
      </w:r>
      <w:r w:rsidR="007F4108" w:rsidRPr="00C549B9">
        <w:rPr>
          <w:lang w:val="en-GB"/>
        </w:rPr>
        <w:t xml:space="preserve">13 or higher). For finding out current Java version, run </w:t>
      </w:r>
      <w:r w:rsidR="00C549B9">
        <w:rPr>
          <w:lang w:val="en-GB"/>
        </w:rPr>
        <w:t>“</w:t>
      </w:r>
      <w:r w:rsidR="00C549B9" w:rsidRPr="00C549B9">
        <w:rPr>
          <w:lang w:val="en-GB"/>
        </w:rPr>
        <w:t>java -version</w:t>
      </w:r>
      <w:r w:rsidR="00C549B9">
        <w:rPr>
          <w:lang w:val="en-GB"/>
        </w:rPr>
        <w:t>”</w:t>
      </w:r>
      <w:r w:rsidR="00C549B9" w:rsidRPr="00C549B9">
        <w:rPr>
          <w:lang w:val="en-GB"/>
        </w:rPr>
        <w:t xml:space="preserve"> </w:t>
      </w:r>
      <w:r w:rsidR="0011786B" w:rsidRPr="00C549B9">
        <w:rPr>
          <w:lang w:val="en-GB"/>
        </w:rPr>
        <w:t>o</w:t>
      </w:r>
      <w:r w:rsidR="007F4108" w:rsidRPr="00C549B9">
        <w:rPr>
          <w:lang w:val="en-GB"/>
        </w:rPr>
        <w:t>n</w:t>
      </w:r>
      <w:r w:rsidR="003F5919">
        <w:rPr>
          <w:lang w:val="en-GB"/>
        </w:rPr>
        <w:t xml:space="preserve"> the</w:t>
      </w:r>
      <w:r w:rsidR="007F4108" w:rsidRPr="00C549B9">
        <w:rPr>
          <w:lang w:val="en-GB"/>
        </w:rPr>
        <w:t xml:space="preserve"> command line. </w:t>
      </w:r>
    </w:p>
    <w:p w14:paraId="4FCB705D" w14:textId="3D0636FA" w:rsidR="007F4108" w:rsidRPr="00C549B9" w:rsidRDefault="007F4108" w:rsidP="007454D6">
      <w:pPr>
        <w:ind w:firstLine="708"/>
        <w:rPr>
          <w:lang w:val="en-GB"/>
        </w:rPr>
      </w:pPr>
      <w:r w:rsidRPr="00C549B9">
        <w:rPr>
          <w:lang w:val="en-GB"/>
        </w:rPr>
        <w:t>After launching the game, you will see the Main Menu. Here you can choose to play a level by clicking on it</w:t>
      </w:r>
      <w:r w:rsidR="002B0287" w:rsidRPr="00C549B9">
        <w:rPr>
          <w:lang w:val="en-GB"/>
        </w:rPr>
        <w:t>, load your own level from .tmx file, or see credits.</w:t>
      </w:r>
    </w:p>
    <w:p w14:paraId="3277DCD4" w14:textId="18D40DD1" w:rsidR="002B0287" w:rsidRPr="00C549B9" w:rsidRDefault="00516D5B" w:rsidP="007454D6">
      <w:pPr>
        <w:ind w:firstLine="708"/>
        <w:rPr>
          <w:lang w:val="en-GB"/>
        </w:rPr>
      </w:pPr>
      <w:r w:rsidRPr="00C549B9">
        <w:rPr>
          <w:lang w:val="en-GB"/>
        </w:rPr>
        <w:t>In the In the levels itself, you control 2 characters – Ice hero (with arrows) and Fire hero (with keys A, W, D)</w:t>
      </w:r>
      <w:r w:rsidR="00F27BA0" w:rsidRPr="00C549B9">
        <w:rPr>
          <w:lang w:val="en-GB"/>
        </w:rPr>
        <w:t xml:space="preserve">. </w:t>
      </w:r>
      <w:r w:rsidR="003B5D36" w:rsidRPr="00C549B9">
        <w:rPr>
          <w:lang w:val="en-GB"/>
        </w:rPr>
        <w:t>Y</w:t>
      </w:r>
      <w:r w:rsidR="00F27BA0" w:rsidRPr="00C549B9">
        <w:rPr>
          <w:lang w:val="en-GB"/>
        </w:rPr>
        <w:t>ou can change camera modes</w:t>
      </w:r>
      <w:r w:rsidR="000952F8" w:rsidRPr="00C549B9">
        <w:rPr>
          <w:lang w:val="en-GB"/>
        </w:rPr>
        <w:t xml:space="preserve"> – automatic (tries to show both heroes if possible), focus Ice hero, focus Fire hero. – </w:t>
      </w:r>
      <w:r w:rsidR="003B5D36" w:rsidRPr="00C549B9">
        <w:rPr>
          <w:lang w:val="en-GB"/>
        </w:rPr>
        <w:t>by pressing C</w:t>
      </w:r>
      <w:r w:rsidR="00BA01FE" w:rsidRPr="00C549B9">
        <w:rPr>
          <w:lang w:val="en-GB"/>
        </w:rPr>
        <w:t>.</w:t>
      </w:r>
      <w:r w:rsidR="0089524C" w:rsidRPr="00C549B9">
        <w:rPr>
          <w:lang w:val="en-GB"/>
        </w:rPr>
        <w:t xml:space="preserve"> If you want to restart the level, press R. If you want to quit level, press Escape.</w:t>
      </w:r>
    </w:p>
    <w:p w14:paraId="1A22CDB1" w14:textId="73A37870" w:rsidR="00AE60D4" w:rsidRPr="00C549B9" w:rsidRDefault="00AE60D4" w:rsidP="00AE60D4">
      <w:pPr>
        <w:ind w:firstLine="708"/>
        <w:rPr>
          <w:lang w:val="en-GB"/>
        </w:rPr>
      </w:pPr>
      <w:r w:rsidRPr="00C549B9">
        <w:rPr>
          <w:lang w:val="en-GB"/>
        </w:rPr>
        <w:t>The goal in each level is to collect all available stars.</w:t>
      </w:r>
    </w:p>
    <w:p w14:paraId="3F730C8C" w14:textId="7AEBE30A" w:rsidR="0089524C" w:rsidRPr="00C549B9" w:rsidRDefault="0089524C" w:rsidP="007454D6">
      <w:pPr>
        <w:ind w:firstLine="708"/>
        <w:rPr>
          <w:lang w:val="en-GB"/>
        </w:rPr>
      </w:pPr>
      <w:r w:rsidRPr="00C549B9">
        <w:rPr>
          <w:lang w:val="en-GB"/>
        </w:rPr>
        <w:t>Ice hero is more bulky, therefore moves slower and jumps lower (only around 2 blocks up), but has 4 lives and can swim in the water. Ice hero also melts in the contact with Fire hero, so don’t get too close!</w:t>
      </w:r>
    </w:p>
    <w:p w14:paraId="6690CD45" w14:textId="16A004F8" w:rsidR="0089524C" w:rsidRPr="00C549B9" w:rsidRDefault="0089524C" w:rsidP="007454D6">
      <w:pPr>
        <w:ind w:firstLine="708"/>
        <w:rPr>
          <w:lang w:val="en-GB"/>
        </w:rPr>
      </w:pPr>
      <w:r w:rsidRPr="00C549B9">
        <w:rPr>
          <w:lang w:val="en-GB"/>
        </w:rPr>
        <w:t xml:space="preserve">Fire hero is more agile, moves faster, jumps higher (around 3 blocks up), but </w:t>
      </w:r>
      <w:r w:rsidR="007454D6" w:rsidRPr="00C549B9">
        <w:rPr>
          <w:lang w:val="en-GB"/>
        </w:rPr>
        <w:t>has 3 lives and drowns in water.</w:t>
      </w:r>
    </w:p>
    <w:p w14:paraId="19379E6B" w14:textId="3310F0D5" w:rsidR="007454D6" w:rsidRPr="00C549B9" w:rsidRDefault="007454D6" w:rsidP="007454D6">
      <w:pPr>
        <w:ind w:firstLine="708"/>
        <w:rPr>
          <w:lang w:val="en-GB"/>
        </w:rPr>
      </w:pPr>
      <w:r w:rsidRPr="00C549B9">
        <w:rPr>
          <w:lang w:val="en-GB"/>
        </w:rPr>
        <w:t>Both heroes die in the contact with enem</w:t>
      </w:r>
      <w:r w:rsidR="00801DCF" w:rsidRPr="00C549B9">
        <w:rPr>
          <w:lang w:val="en-GB"/>
        </w:rPr>
        <w:t>ies</w:t>
      </w:r>
      <w:r w:rsidRPr="00C549B9">
        <w:rPr>
          <w:lang w:val="en-GB"/>
        </w:rPr>
        <w:t>, turret blocks and all projectiles ex</w:t>
      </w:r>
      <w:r w:rsidR="00920DE9" w:rsidRPr="00C549B9">
        <w:rPr>
          <w:lang w:val="en-GB"/>
        </w:rPr>
        <w:t>cept projectile of their own kind (so Fire hero dies to ice and combined projectiles, Ice hero to fire and combined projectile).</w:t>
      </w:r>
    </w:p>
    <w:p w14:paraId="2BF3EA6E" w14:textId="40FA9AFA" w:rsidR="00920DE9" w:rsidRPr="00C549B9" w:rsidRDefault="00D807F7" w:rsidP="007454D6">
      <w:pPr>
        <w:ind w:firstLine="708"/>
        <w:rPr>
          <w:lang w:val="en-GB"/>
        </w:rPr>
      </w:pPr>
      <w:r w:rsidRPr="00C549B9">
        <w:rPr>
          <w:lang w:val="en-GB"/>
        </w:rPr>
        <w:t>Have fun! :)</w:t>
      </w:r>
    </w:p>
    <w:sectPr w:rsidR="00920DE9" w:rsidRPr="00C549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rUwM7MwNzAxszBV0lEKTi0uzszPAykwqgUAy8EL3SwAAAA="/>
  </w:docVars>
  <w:rsids>
    <w:rsidRoot w:val="00BC5B0C"/>
    <w:rsid w:val="000952F8"/>
    <w:rsid w:val="0011786B"/>
    <w:rsid w:val="002B0287"/>
    <w:rsid w:val="003B5D36"/>
    <w:rsid w:val="003F5919"/>
    <w:rsid w:val="00516D5B"/>
    <w:rsid w:val="007454D6"/>
    <w:rsid w:val="007F4108"/>
    <w:rsid w:val="00801DCF"/>
    <w:rsid w:val="00830CA6"/>
    <w:rsid w:val="0089524C"/>
    <w:rsid w:val="00920DE9"/>
    <w:rsid w:val="00AE60D4"/>
    <w:rsid w:val="00B50D2A"/>
    <w:rsid w:val="00B73FFF"/>
    <w:rsid w:val="00BA01FE"/>
    <w:rsid w:val="00BC5B0C"/>
    <w:rsid w:val="00C549B9"/>
    <w:rsid w:val="00D807F7"/>
    <w:rsid w:val="00F2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8B8BF2"/>
  <w15:chartTrackingRefBased/>
  <w15:docId w15:val="{C0F78088-1A30-4062-AD61-A6FD044A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98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Wałoszek</dc:creator>
  <cp:keywords/>
  <dc:description/>
  <cp:lastModifiedBy>Damian Wałoszek</cp:lastModifiedBy>
  <cp:revision>15</cp:revision>
  <cp:lastPrinted>2020-06-02T00:09:00Z</cp:lastPrinted>
  <dcterms:created xsi:type="dcterms:W3CDTF">2020-06-01T22:57:00Z</dcterms:created>
  <dcterms:modified xsi:type="dcterms:W3CDTF">2020-06-02T00:37:00Z</dcterms:modified>
</cp:coreProperties>
</file>